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99C93" w14:textId="18BFB2E5" w:rsidR="006354F8" w:rsidRPr="00471EF3" w:rsidRDefault="00471EF3" w:rsidP="00471EF3">
      <w:pPr>
        <w:rPr>
          <w:b/>
          <w:bCs/>
        </w:rPr>
      </w:pPr>
      <w:r w:rsidRPr="00471EF3">
        <w:rPr>
          <w:b/>
          <w:bCs/>
        </w:rPr>
        <w:t>Back-end</w:t>
      </w:r>
    </w:p>
    <w:p w14:paraId="634FDFC7" w14:textId="79EF2DFC" w:rsidR="00471EF3" w:rsidRDefault="00471EF3" w:rsidP="00471EF3">
      <w:pPr>
        <w:pStyle w:val="ListParagraph"/>
        <w:numPr>
          <w:ilvl w:val="0"/>
          <w:numId w:val="5"/>
        </w:numPr>
      </w:pPr>
      <w:r>
        <w:t xml:space="preserve">File Upload </w:t>
      </w:r>
      <w:proofErr w:type="spellStart"/>
      <w:r>
        <w:t>enpoints</w:t>
      </w:r>
      <w:proofErr w:type="spellEnd"/>
    </w:p>
    <w:p w14:paraId="689E4E5C" w14:textId="202921B9" w:rsidR="00471EF3" w:rsidRDefault="00471EF3" w:rsidP="00471EF3">
      <w:pPr>
        <w:pStyle w:val="ListParagraph"/>
      </w:pPr>
      <w:r>
        <w:t>There is no file upload control to upload the file in Swagger</w:t>
      </w:r>
    </w:p>
    <w:p w14:paraId="36AE42ED" w14:textId="685CDAC6" w:rsidR="00471EF3" w:rsidRDefault="00471EF3" w:rsidP="00471EF3">
      <w:pPr>
        <w:pStyle w:val="ListParagraph"/>
      </w:pPr>
      <w:r>
        <w:rPr>
          <w:noProof/>
        </w:rPr>
        <w:drawing>
          <wp:inline distT="0" distB="0" distL="0" distR="0" wp14:anchorId="4D41C136" wp14:editId="7C73F464">
            <wp:extent cx="5943600" cy="3086100"/>
            <wp:effectExtent l="0" t="0" r="0" b="0"/>
            <wp:docPr id="937710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710913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t="3798" b="3894"/>
                    <a:stretch/>
                  </pic:blipFill>
                  <pic:spPr bwMode="auto"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7A904" w14:textId="77777777" w:rsidR="00471EF3" w:rsidRDefault="00471EF3" w:rsidP="00471EF3">
      <w:pPr>
        <w:pStyle w:val="ListParagraph"/>
      </w:pPr>
    </w:p>
    <w:p w14:paraId="47813C50" w14:textId="77777777" w:rsidR="00471EF3" w:rsidRDefault="00471EF3" w:rsidP="00471EF3">
      <w:pPr>
        <w:pStyle w:val="ListParagraph"/>
      </w:pPr>
    </w:p>
    <w:p w14:paraId="75C5BDB0" w14:textId="3A4E34FF" w:rsidR="00471EF3" w:rsidRDefault="00471EF3" w:rsidP="00471EF3">
      <w:pPr>
        <w:pStyle w:val="ListParagraph"/>
        <w:numPr>
          <w:ilvl w:val="0"/>
          <w:numId w:val="5"/>
        </w:numPr>
      </w:pPr>
      <w:r>
        <w:t xml:space="preserve">Job, Employee, all </w:t>
      </w:r>
      <w:proofErr w:type="spellStart"/>
      <w:r>
        <w:t>endoints</w:t>
      </w:r>
      <w:proofErr w:type="spellEnd"/>
      <w:r w:rsidR="00B517D8">
        <w:t>:</w:t>
      </w:r>
    </w:p>
    <w:p w14:paraId="4F0B6AB9" w14:textId="61D9725A" w:rsidR="00471EF3" w:rsidRDefault="00471EF3" w:rsidP="00471EF3">
      <w:pPr>
        <w:pStyle w:val="ListParagraph"/>
      </w:pPr>
      <w:r>
        <w:t>Job endpoi</w:t>
      </w:r>
      <w:r w:rsidR="00B517D8">
        <w:t>n</w:t>
      </w:r>
      <w:r>
        <w:t>ts are singular: Use jobs instead of job in endpoints.</w:t>
      </w:r>
    </w:p>
    <w:p w14:paraId="4244EC62" w14:textId="1700D093" w:rsidR="00471EF3" w:rsidRDefault="00471EF3" w:rsidP="00471EF3">
      <w:pPr>
        <w:pStyle w:val="ListParagraph"/>
      </w:pPr>
      <w:r>
        <w:t>All endpoints have singular resource name instead of plural.</w:t>
      </w:r>
    </w:p>
    <w:p w14:paraId="1AB7D9AC" w14:textId="77777777" w:rsidR="00471EF3" w:rsidRDefault="00471EF3" w:rsidP="00471EF3">
      <w:pPr>
        <w:pStyle w:val="ListParagraph"/>
      </w:pPr>
    </w:p>
    <w:p w14:paraId="15F0B13D" w14:textId="4A74482D" w:rsidR="00471EF3" w:rsidRDefault="00471EF3" w:rsidP="00471EF3">
      <w:pPr>
        <w:pStyle w:val="ListParagraph"/>
      </w:pPr>
      <w:r>
        <w:rPr>
          <w:noProof/>
        </w:rPr>
        <w:drawing>
          <wp:inline distT="0" distB="0" distL="0" distR="0" wp14:anchorId="6A01C5E1" wp14:editId="73DC4A12">
            <wp:extent cx="5943600" cy="3079750"/>
            <wp:effectExtent l="0" t="0" r="0" b="6350"/>
            <wp:docPr id="178089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89964" name=""/>
                    <pic:cNvPicPr/>
                  </pic:nvPicPr>
                  <pic:blipFill rotWithShape="1">
                    <a:blip r:embed="rId8"/>
                    <a:srcRect t="3609" b="4274"/>
                    <a:stretch/>
                  </pic:blipFill>
                  <pic:spPr bwMode="auto"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08D201" w14:textId="77777777" w:rsidR="00471EF3" w:rsidRDefault="00471EF3" w:rsidP="00471EF3">
      <w:pPr>
        <w:pStyle w:val="ListParagraph"/>
      </w:pPr>
    </w:p>
    <w:p w14:paraId="06737FCF" w14:textId="77777777" w:rsidR="00471EF3" w:rsidRDefault="00471EF3" w:rsidP="00471EF3">
      <w:pPr>
        <w:pStyle w:val="ListParagraph"/>
      </w:pPr>
    </w:p>
    <w:p w14:paraId="0BF002DD" w14:textId="7A209F74" w:rsidR="00471EF3" w:rsidRDefault="00471EF3" w:rsidP="00471EF3">
      <w:pPr>
        <w:pStyle w:val="ListParagraph"/>
        <w:numPr>
          <w:ilvl w:val="0"/>
          <w:numId w:val="5"/>
        </w:numPr>
      </w:pPr>
      <w:r>
        <w:t>Job service</w:t>
      </w:r>
    </w:p>
    <w:p w14:paraId="10ACBE5C" w14:textId="32606667" w:rsidR="00471EF3" w:rsidRDefault="00471EF3" w:rsidP="00471EF3">
      <w:pPr>
        <w:pStyle w:val="ListParagraph"/>
      </w:pPr>
      <w:r>
        <w:t>Duplicate messages are written at multiple places.</w:t>
      </w:r>
    </w:p>
    <w:p w14:paraId="770994FC" w14:textId="77777777" w:rsidR="00471EF3" w:rsidRDefault="00471EF3" w:rsidP="00471EF3">
      <w:pPr>
        <w:pStyle w:val="ListParagraph"/>
      </w:pPr>
    </w:p>
    <w:p w14:paraId="1179B6B1" w14:textId="528B3C95" w:rsidR="00471EF3" w:rsidRDefault="00471EF3" w:rsidP="00471EF3">
      <w:pPr>
        <w:pStyle w:val="ListParagraph"/>
      </w:pPr>
      <w:r>
        <w:rPr>
          <w:noProof/>
        </w:rPr>
        <w:drawing>
          <wp:inline distT="0" distB="0" distL="0" distR="0" wp14:anchorId="429FFC24" wp14:editId="1DB86A71">
            <wp:extent cx="5943600" cy="3194050"/>
            <wp:effectExtent l="0" t="0" r="0" b="6350"/>
            <wp:docPr id="433965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965443" name=""/>
                    <pic:cNvPicPr/>
                  </pic:nvPicPr>
                  <pic:blipFill rotWithShape="1">
                    <a:blip r:embed="rId9"/>
                    <a:srcRect b="4463"/>
                    <a:stretch/>
                  </pic:blipFill>
                  <pic:spPr bwMode="auto"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8BDBD" w14:textId="77777777" w:rsidR="00471EF3" w:rsidRDefault="00471EF3" w:rsidP="00471EF3">
      <w:pPr>
        <w:pStyle w:val="ListParagraph"/>
      </w:pPr>
    </w:p>
    <w:p w14:paraId="34159E9E" w14:textId="77777777" w:rsidR="00471EF3" w:rsidRDefault="00471EF3" w:rsidP="00471EF3">
      <w:pPr>
        <w:pStyle w:val="ListParagraph"/>
      </w:pPr>
    </w:p>
    <w:p w14:paraId="20D30586" w14:textId="6E0692D0" w:rsidR="00471EF3" w:rsidRDefault="00471EF3" w:rsidP="00471EF3">
      <w:pPr>
        <w:pStyle w:val="ListParagraph"/>
        <w:numPr>
          <w:ilvl w:val="0"/>
          <w:numId w:val="5"/>
        </w:numPr>
      </w:pPr>
      <w:r>
        <w:t>Batch repository: Comments are not correct/updated</w:t>
      </w:r>
    </w:p>
    <w:p w14:paraId="2D66AE42" w14:textId="4A9DD1BF" w:rsidR="00471EF3" w:rsidRDefault="00471EF3" w:rsidP="00471EF3">
      <w:pPr>
        <w:pStyle w:val="ListParagraph"/>
      </w:pPr>
      <w:r>
        <w:t>Ex: Some comments have text ‘Postman’</w:t>
      </w:r>
    </w:p>
    <w:p w14:paraId="7B5576E9" w14:textId="77777777" w:rsidR="00471EF3" w:rsidRDefault="00471EF3" w:rsidP="00471EF3">
      <w:pPr>
        <w:pStyle w:val="ListParagraph"/>
      </w:pPr>
    </w:p>
    <w:p w14:paraId="682DA8BD" w14:textId="0773A3FB" w:rsidR="00471EF3" w:rsidRDefault="00471EF3" w:rsidP="00471EF3">
      <w:pPr>
        <w:pStyle w:val="ListParagraph"/>
      </w:pPr>
      <w:r>
        <w:rPr>
          <w:noProof/>
        </w:rPr>
        <w:drawing>
          <wp:inline distT="0" distB="0" distL="0" distR="0" wp14:anchorId="651CF672" wp14:editId="4D70B4FB">
            <wp:extent cx="5943600" cy="3181350"/>
            <wp:effectExtent l="0" t="0" r="0" b="0"/>
            <wp:docPr id="677423059" name="Picture 1" descr="A computer screen with many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23059" name="Picture 1" descr="A computer screen with many colorful text&#10;&#10;Description automatically generated"/>
                    <pic:cNvPicPr/>
                  </pic:nvPicPr>
                  <pic:blipFill rotWithShape="1">
                    <a:blip r:embed="rId10"/>
                    <a:srcRect b="4843"/>
                    <a:stretch/>
                  </pic:blipFill>
                  <pic:spPr bwMode="auto"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EF6EB" w14:textId="7C9C1BDE" w:rsidR="009D6112" w:rsidRDefault="009D6112" w:rsidP="009D6112">
      <w:pPr>
        <w:pStyle w:val="ListParagraph"/>
        <w:numPr>
          <w:ilvl w:val="0"/>
          <w:numId w:val="5"/>
        </w:numPr>
      </w:pPr>
      <w:r>
        <w:lastRenderedPageBreak/>
        <w:t>Magic string “</w:t>
      </w:r>
      <w:proofErr w:type="spellStart"/>
      <w:r>
        <w:t>asc</w:t>
      </w:r>
      <w:proofErr w:type="spellEnd"/>
      <w:r>
        <w:t>/desc” in multiple files</w:t>
      </w:r>
    </w:p>
    <w:p w14:paraId="12B45978" w14:textId="0659E9AA" w:rsidR="009D6112" w:rsidRDefault="009D6112" w:rsidP="009D6112">
      <w:pPr>
        <w:pStyle w:val="ListParagraph"/>
      </w:pPr>
      <w:r>
        <w:t xml:space="preserve">Ex: </w:t>
      </w:r>
      <w:proofErr w:type="spellStart"/>
      <w:r>
        <w:t>Job.repository.</w:t>
      </w:r>
      <w:proofErr w:type="gramStart"/>
      <w:r>
        <w:t>ts</w:t>
      </w:r>
      <w:proofErr w:type="spellEnd"/>
      <w:r>
        <w:t xml:space="preserve">  -</w:t>
      </w:r>
      <w:proofErr w:type="gramEnd"/>
      <w:r>
        <w:t xml:space="preserve"> Order: 'ASC’ (line number 62, 92,)</w:t>
      </w:r>
    </w:p>
    <w:p w14:paraId="23816822" w14:textId="77777777" w:rsidR="00411CF2" w:rsidRDefault="00411CF2" w:rsidP="009D6112">
      <w:pPr>
        <w:pStyle w:val="ListParagraph"/>
      </w:pPr>
    </w:p>
    <w:p w14:paraId="1869EF35" w14:textId="0BFEBC30" w:rsidR="00411CF2" w:rsidRPr="00471EF3" w:rsidRDefault="00411CF2" w:rsidP="00411CF2">
      <w:pPr>
        <w:pStyle w:val="ListParagraph"/>
        <w:numPr>
          <w:ilvl w:val="0"/>
          <w:numId w:val="5"/>
        </w:numPr>
      </w:pPr>
      <w:r>
        <w:t>Base entities are missing</w:t>
      </w:r>
    </w:p>
    <w:sectPr w:rsidR="00411CF2" w:rsidRPr="00471EF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A3E48" w14:textId="77777777" w:rsidR="001423FC" w:rsidRDefault="001423FC" w:rsidP="00CE204B">
      <w:pPr>
        <w:spacing w:after="0" w:line="240" w:lineRule="auto"/>
      </w:pPr>
      <w:r>
        <w:separator/>
      </w:r>
    </w:p>
  </w:endnote>
  <w:endnote w:type="continuationSeparator" w:id="0">
    <w:p w14:paraId="5C2B200F" w14:textId="77777777" w:rsidR="001423FC" w:rsidRDefault="001423FC" w:rsidP="00CE2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21FB" w14:textId="77777777" w:rsidR="001423FC" w:rsidRDefault="001423FC" w:rsidP="00CE204B">
      <w:pPr>
        <w:spacing w:after="0" w:line="240" w:lineRule="auto"/>
      </w:pPr>
      <w:r>
        <w:separator/>
      </w:r>
    </w:p>
  </w:footnote>
  <w:footnote w:type="continuationSeparator" w:id="0">
    <w:p w14:paraId="7F364FD6" w14:textId="77777777" w:rsidR="001423FC" w:rsidRDefault="001423FC" w:rsidP="00CE2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F3F03" w14:textId="77777777" w:rsidR="00CE204B" w:rsidRPr="00CE204B" w:rsidRDefault="00CE204B" w:rsidP="00CE204B">
    <w:pPr>
      <w:jc w:val="center"/>
      <w:rPr>
        <w:b/>
        <w:bCs/>
        <w:sz w:val="32"/>
        <w:szCs w:val="32"/>
      </w:rPr>
    </w:pPr>
    <w:r w:rsidRPr="00CE204B">
      <w:rPr>
        <w:b/>
        <w:bCs/>
        <w:sz w:val="32"/>
        <w:szCs w:val="32"/>
      </w:rPr>
      <w:t>Code Review</w:t>
    </w:r>
  </w:p>
  <w:p w14:paraId="31418C73" w14:textId="77777777" w:rsidR="00CE204B" w:rsidRPr="00CE204B" w:rsidRDefault="00CE204B" w:rsidP="00CE2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6942"/>
    <w:multiLevelType w:val="hybridMultilevel"/>
    <w:tmpl w:val="BD04F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95290A"/>
    <w:multiLevelType w:val="hybridMultilevel"/>
    <w:tmpl w:val="7AF0B2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01504"/>
    <w:multiLevelType w:val="hybridMultilevel"/>
    <w:tmpl w:val="DB2476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B7103E"/>
    <w:multiLevelType w:val="hybridMultilevel"/>
    <w:tmpl w:val="A7C6C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611745"/>
    <w:multiLevelType w:val="hybridMultilevel"/>
    <w:tmpl w:val="7A3A5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609846">
    <w:abstractNumId w:val="2"/>
  </w:num>
  <w:num w:numId="2" w16cid:durableId="683556983">
    <w:abstractNumId w:val="3"/>
  </w:num>
  <w:num w:numId="3" w16cid:durableId="648637468">
    <w:abstractNumId w:val="1"/>
  </w:num>
  <w:num w:numId="4" w16cid:durableId="795872663">
    <w:abstractNumId w:val="0"/>
  </w:num>
  <w:num w:numId="5" w16cid:durableId="16384848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rM0NjaxsLQwMzNS0lEKTi0uzszPAymwqAUAeDm6OCwAAAA="/>
  </w:docVars>
  <w:rsids>
    <w:rsidRoot w:val="00DB53CF"/>
    <w:rsid w:val="00091D41"/>
    <w:rsid w:val="000A75E8"/>
    <w:rsid w:val="001423FC"/>
    <w:rsid w:val="00270174"/>
    <w:rsid w:val="00287034"/>
    <w:rsid w:val="002D5A0D"/>
    <w:rsid w:val="002F3444"/>
    <w:rsid w:val="002F3A93"/>
    <w:rsid w:val="00411CF2"/>
    <w:rsid w:val="004406E8"/>
    <w:rsid w:val="00471EF3"/>
    <w:rsid w:val="004E11B9"/>
    <w:rsid w:val="005D093E"/>
    <w:rsid w:val="006354F8"/>
    <w:rsid w:val="00640C8E"/>
    <w:rsid w:val="006B03C7"/>
    <w:rsid w:val="0083134A"/>
    <w:rsid w:val="008838DB"/>
    <w:rsid w:val="00914261"/>
    <w:rsid w:val="00920178"/>
    <w:rsid w:val="009D6112"/>
    <w:rsid w:val="00A556F9"/>
    <w:rsid w:val="00B517D8"/>
    <w:rsid w:val="00C12DAA"/>
    <w:rsid w:val="00CE204B"/>
    <w:rsid w:val="00D0579A"/>
    <w:rsid w:val="00D11BFC"/>
    <w:rsid w:val="00D80FE8"/>
    <w:rsid w:val="00DB53CF"/>
    <w:rsid w:val="00E14BC2"/>
    <w:rsid w:val="00EF2A34"/>
    <w:rsid w:val="00F406E2"/>
    <w:rsid w:val="00FB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4E5D"/>
  <w15:chartTrackingRefBased/>
  <w15:docId w15:val="{AC34622B-EE93-4055-9B6D-42893F407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3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04B"/>
  </w:style>
  <w:style w:type="paragraph" w:styleId="Footer">
    <w:name w:val="footer"/>
    <w:basedOn w:val="Normal"/>
    <w:link w:val="Foot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04B"/>
  </w:style>
  <w:style w:type="character" w:customStyle="1" w:styleId="ui-provider">
    <w:name w:val="ui-provider"/>
    <w:basedOn w:val="DefaultParagraphFont"/>
    <w:rsid w:val="00F406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3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 Dhoot</dc:creator>
  <cp:keywords/>
  <dc:description/>
  <cp:lastModifiedBy>Arti Dhoot</cp:lastModifiedBy>
  <cp:revision>13</cp:revision>
  <dcterms:created xsi:type="dcterms:W3CDTF">2023-08-31T06:49:00Z</dcterms:created>
  <dcterms:modified xsi:type="dcterms:W3CDTF">2023-10-09T11:45:00Z</dcterms:modified>
</cp:coreProperties>
</file>